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2EA96" w14:textId="77777777" w:rsidR="00EC7051" w:rsidRDefault="00EC7051" w:rsidP="00EC7051">
      <w:pPr>
        <w:pStyle w:val="FirstParagraph"/>
      </w:pPr>
      <w:r>
        <w:t>Today, we are going to cover repeat loops.</w:t>
      </w:r>
    </w:p>
    <w:p w14:paraId="36CE5728" w14:textId="77777777" w:rsidR="00EC7051" w:rsidRDefault="00EC7051" w:rsidP="00EC7051">
      <w:pPr>
        <w:pStyle w:val="FirstParagraph"/>
      </w:pPr>
      <w:r>
        <w:t>To find the average of math scores, we may use the following repeat loop.</w:t>
      </w:r>
    </w:p>
    <w:p w14:paraId="24F26B21" w14:textId="77777777" w:rsidR="00EC7051" w:rsidRDefault="00EC7051" w:rsidP="00EC7051">
      <w:pPr>
        <w:pStyle w:val="SourceCode"/>
      </w:pP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h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v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um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vg</w:t>
      </w:r>
      <w:proofErr w:type="spellEnd"/>
      <w:r>
        <w:rPr>
          <w:rStyle w:val="NormalTok"/>
        </w:rPr>
        <w:t>)</w:t>
      </w:r>
    </w:p>
    <w:p w14:paraId="0304A36A" w14:textId="77777777" w:rsidR="00EC7051" w:rsidRDefault="00EC7051" w:rsidP="00EC7051">
      <w:pPr>
        <w:pStyle w:val="FirstParagraph"/>
      </w:pPr>
    </w:p>
    <w:p w14:paraId="63FDC57D" w14:textId="77777777" w:rsidR="00EC7051" w:rsidRDefault="00EC7051" w:rsidP="00EC7051">
      <w:pPr>
        <w:pStyle w:val="FirstParagraph"/>
      </w:pPr>
      <w:r>
        <w:t>It is a very special loop:</w:t>
      </w:r>
    </w:p>
    <w:p w14:paraId="198E3E28" w14:textId="085604DB" w:rsidR="00EC7051" w:rsidRDefault="00EC7051" w:rsidP="00EC7051">
      <w:pPr>
        <w:pStyle w:val="Compact"/>
        <w:numPr>
          <w:ilvl w:val="0"/>
          <w:numId w:val="1"/>
        </w:numPr>
      </w:pPr>
      <w:r>
        <w:t>There is no logical condition to check at the beginning of the loop to terminate it.</w:t>
      </w:r>
    </w:p>
    <w:p w14:paraId="00F344AD" w14:textId="77777777" w:rsidR="00EC7051" w:rsidRDefault="00EC7051" w:rsidP="00EC7051">
      <w:pPr>
        <w:pStyle w:val="Compact"/>
        <w:numPr>
          <w:ilvl w:val="0"/>
          <w:numId w:val="1"/>
        </w:numPr>
      </w:pPr>
      <w:r>
        <w:t xml:space="preserve">We have to write some if conditions in the body of the ‘repeat’ loop to check and terminate it explicitly using </w:t>
      </w:r>
      <w:r>
        <w:rPr>
          <w:b/>
        </w:rPr>
        <w:t>break</w:t>
      </w:r>
      <w:r>
        <w:t xml:space="preserve"> statement.</w:t>
      </w:r>
    </w:p>
    <w:p w14:paraId="0F9E408C" w14:textId="0EF98E39" w:rsidR="00EC7051" w:rsidRDefault="00EC7051" w:rsidP="00EC7051">
      <w:pPr>
        <w:pStyle w:val="FirstParagraph"/>
      </w:pPr>
      <w:r>
        <w:t>The R codes work as follows:</w:t>
      </w:r>
    </w:p>
    <w:p w14:paraId="451EE7F8" w14:textId="77777777" w:rsidR="00EC7051" w:rsidRDefault="00EC7051" w:rsidP="00EC7051">
      <w:pPr>
        <w:pStyle w:val="Compact"/>
        <w:numPr>
          <w:ilvl w:val="0"/>
          <w:numId w:val="1"/>
        </w:numPr>
      </w:pPr>
      <w:r>
        <w:t>Initialize the sum to 0 and index to 1 that holds the row number</w:t>
      </w:r>
    </w:p>
    <w:p w14:paraId="4DB5E168" w14:textId="77777777" w:rsidR="00EC7051" w:rsidRDefault="00EC7051" w:rsidP="00EC7051">
      <w:pPr>
        <w:pStyle w:val="Compact"/>
        <w:numPr>
          <w:ilvl w:val="0"/>
          <w:numId w:val="1"/>
        </w:numPr>
      </w:pPr>
      <w:r>
        <w:t>First iteration of the loop:</w:t>
      </w:r>
    </w:p>
    <w:p w14:paraId="55953FE0" w14:textId="77777777" w:rsidR="00EC7051" w:rsidRDefault="00EC7051" w:rsidP="00EC7051">
      <w:pPr>
        <w:pStyle w:val="Compact"/>
        <w:numPr>
          <w:ilvl w:val="1"/>
          <w:numId w:val="1"/>
        </w:numPr>
      </w:pPr>
      <w:r>
        <w:t xml:space="preserve">Add the 1st row Math score to sum since </w:t>
      </w:r>
      <w:proofErr w:type="spellStart"/>
      <w:r>
        <w:t>idx</w:t>
      </w:r>
      <w:proofErr w:type="spellEnd"/>
      <w:r>
        <w:t xml:space="preserve"> = 1.</w:t>
      </w:r>
    </w:p>
    <w:p w14:paraId="59C06032" w14:textId="77777777" w:rsidR="00EC7051" w:rsidRDefault="00EC7051" w:rsidP="00EC7051">
      <w:pPr>
        <w:pStyle w:val="Compact"/>
        <w:numPr>
          <w:ilvl w:val="1"/>
          <w:numId w:val="1"/>
        </w:numPr>
      </w:pPr>
      <w:r>
        <w:t xml:space="preserve">Update the row number by adding 1; i.e. </w:t>
      </w:r>
      <w:proofErr w:type="spellStart"/>
      <w:r>
        <w:t>idx</w:t>
      </w:r>
      <w:proofErr w:type="spellEnd"/>
      <w:r>
        <w:t xml:space="preserve"> = 1+1 =2</w:t>
      </w:r>
    </w:p>
    <w:p w14:paraId="4437469D" w14:textId="77777777" w:rsidR="00EC7051" w:rsidRDefault="00EC7051" w:rsidP="00EC7051">
      <w:pPr>
        <w:pStyle w:val="Compact"/>
        <w:numPr>
          <w:ilvl w:val="1"/>
          <w:numId w:val="1"/>
        </w:numPr>
      </w:pPr>
      <w:r>
        <w:t>Check if condition “</w:t>
      </w:r>
      <w:proofErr w:type="spellStart"/>
      <w:r>
        <w:t>idx</w:t>
      </w:r>
      <w:proofErr w:type="spellEnd"/>
      <w:r>
        <w:t xml:space="preserve"> &gt; </w:t>
      </w:r>
      <w:proofErr w:type="spellStart"/>
      <w:r>
        <w:t>nrow</w:t>
      </w:r>
      <w:proofErr w:type="spellEnd"/>
      <w:r>
        <w:t>(</w:t>
      </w:r>
      <w:proofErr w:type="spellStart"/>
      <w:r>
        <w:t>StudentsPerformance</w:t>
      </w:r>
      <w:proofErr w:type="spellEnd"/>
      <w:r>
        <w:t xml:space="preserve">)”, which is 2&gt; 1000; since it is FALSE, the body of </w:t>
      </w:r>
      <w:proofErr w:type="spellStart"/>
      <w:r>
        <w:t>if</w:t>
      </w:r>
      <w:proofErr w:type="spellEnd"/>
      <w:r>
        <w:t xml:space="preserve"> is not executed</w:t>
      </w:r>
    </w:p>
    <w:p w14:paraId="179CD6D2" w14:textId="77777777" w:rsidR="00EC7051" w:rsidRDefault="00EC7051" w:rsidP="00EC7051">
      <w:pPr>
        <w:pStyle w:val="Compact"/>
        <w:numPr>
          <w:ilvl w:val="0"/>
          <w:numId w:val="1"/>
        </w:numPr>
      </w:pPr>
      <w:r>
        <w:t>Second iteration of the loop:</w:t>
      </w:r>
    </w:p>
    <w:p w14:paraId="76E9EB56" w14:textId="77777777" w:rsidR="00EC7051" w:rsidRDefault="00EC7051" w:rsidP="00EC7051">
      <w:pPr>
        <w:pStyle w:val="Compact"/>
        <w:numPr>
          <w:ilvl w:val="1"/>
          <w:numId w:val="1"/>
        </w:numPr>
      </w:pPr>
      <w:r>
        <w:t xml:space="preserve">Add the 2nd row Math score to sum since </w:t>
      </w:r>
      <w:proofErr w:type="spellStart"/>
      <w:r>
        <w:t>idx</w:t>
      </w:r>
      <w:proofErr w:type="spellEnd"/>
      <w:r>
        <w:t xml:space="preserve"> = 2.</w:t>
      </w:r>
    </w:p>
    <w:p w14:paraId="06F6332A" w14:textId="77777777" w:rsidR="00EC7051" w:rsidRDefault="00EC7051" w:rsidP="00EC7051">
      <w:pPr>
        <w:pStyle w:val="Compact"/>
        <w:numPr>
          <w:ilvl w:val="1"/>
          <w:numId w:val="1"/>
        </w:numPr>
      </w:pPr>
      <w:r>
        <w:t xml:space="preserve">Update the row number by adding 1; i.e. </w:t>
      </w:r>
      <w:proofErr w:type="spellStart"/>
      <w:r>
        <w:t>idx</w:t>
      </w:r>
      <w:proofErr w:type="spellEnd"/>
      <w:r>
        <w:t xml:space="preserve"> = 2+1 =3</w:t>
      </w:r>
    </w:p>
    <w:p w14:paraId="2E157B8B" w14:textId="77777777" w:rsidR="00EC7051" w:rsidRDefault="00EC7051" w:rsidP="00EC7051">
      <w:pPr>
        <w:pStyle w:val="Compact"/>
        <w:numPr>
          <w:ilvl w:val="1"/>
          <w:numId w:val="1"/>
        </w:numPr>
      </w:pPr>
      <w:r>
        <w:t>Check if condition “</w:t>
      </w:r>
      <w:proofErr w:type="spellStart"/>
      <w:r>
        <w:t>idx</w:t>
      </w:r>
      <w:proofErr w:type="spellEnd"/>
      <w:r>
        <w:t xml:space="preserve"> &gt; </w:t>
      </w:r>
      <w:proofErr w:type="spellStart"/>
      <w:r>
        <w:t>nrow</w:t>
      </w:r>
      <w:proofErr w:type="spellEnd"/>
      <w:r>
        <w:t>(</w:t>
      </w:r>
      <w:proofErr w:type="spellStart"/>
      <w:r>
        <w:t>StudentsPerformance</w:t>
      </w:r>
      <w:proofErr w:type="spellEnd"/>
      <w:r>
        <w:t xml:space="preserve">)”, which is 3&gt; 1000; since it is FALSE, the body of </w:t>
      </w:r>
      <w:proofErr w:type="spellStart"/>
      <w:r>
        <w:t>if</w:t>
      </w:r>
      <w:proofErr w:type="spellEnd"/>
      <w:r>
        <w:t xml:space="preserve"> is not executed</w:t>
      </w:r>
    </w:p>
    <w:p w14:paraId="09316090" w14:textId="77777777" w:rsidR="00EC7051" w:rsidRDefault="00EC7051" w:rsidP="00EC7051">
      <w:pPr>
        <w:numPr>
          <w:ilvl w:val="0"/>
          <w:numId w:val="1"/>
        </w:numPr>
      </w:pPr>
      <w:r>
        <w:t>…</w:t>
      </w:r>
    </w:p>
    <w:p w14:paraId="4652185A" w14:textId="77777777" w:rsidR="00EC7051" w:rsidRDefault="00EC7051" w:rsidP="00EC7051">
      <w:pPr>
        <w:pStyle w:val="Compact"/>
        <w:numPr>
          <w:ilvl w:val="0"/>
          <w:numId w:val="1"/>
        </w:numPr>
      </w:pPr>
      <w:r>
        <w:t>1000th iteration of the loop:</w:t>
      </w:r>
    </w:p>
    <w:p w14:paraId="567D1CB2" w14:textId="77777777" w:rsidR="00EC7051" w:rsidRDefault="00EC7051" w:rsidP="00EC7051">
      <w:pPr>
        <w:pStyle w:val="Compact"/>
        <w:numPr>
          <w:ilvl w:val="1"/>
          <w:numId w:val="1"/>
        </w:numPr>
      </w:pPr>
      <w:r>
        <w:t xml:space="preserve">Add the 1000th row Math score to sum since </w:t>
      </w:r>
      <w:proofErr w:type="spellStart"/>
      <w:r>
        <w:t>idx</w:t>
      </w:r>
      <w:proofErr w:type="spellEnd"/>
      <w:r>
        <w:t xml:space="preserve"> = 1000.</w:t>
      </w:r>
    </w:p>
    <w:p w14:paraId="18C2B700" w14:textId="77777777" w:rsidR="00EC7051" w:rsidRDefault="00EC7051" w:rsidP="00EC7051">
      <w:pPr>
        <w:pStyle w:val="Compact"/>
        <w:numPr>
          <w:ilvl w:val="1"/>
          <w:numId w:val="1"/>
        </w:numPr>
      </w:pPr>
      <w:r>
        <w:t xml:space="preserve">Update the row number by adding 1; i.e. </w:t>
      </w:r>
      <w:proofErr w:type="spellStart"/>
      <w:r>
        <w:t>idx</w:t>
      </w:r>
      <w:proofErr w:type="spellEnd"/>
      <w:r>
        <w:t xml:space="preserve"> = 1000+1 =1001</w:t>
      </w:r>
    </w:p>
    <w:p w14:paraId="00F348C8" w14:textId="77777777" w:rsidR="00EC7051" w:rsidRDefault="00EC7051" w:rsidP="00EC7051">
      <w:pPr>
        <w:pStyle w:val="Compact"/>
        <w:numPr>
          <w:ilvl w:val="1"/>
          <w:numId w:val="1"/>
        </w:numPr>
      </w:pPr>
      <w:r>
        <w:t>Check if condition “</w:t>
      </w:r>
      <w:proofErr w:type="spellStart"/>
      <w:r>
        <w:t>idx</w:t>
      </w:r>
      <w:proofErr w:type="spellEnd"/>
      <w:r>
        <w:t xml:space="preserve"> &gt; </w:t>
      </w:r>
      <w:proofErr w:type="spellStart"/>
      <w:proofErr w:type="gramStart"/>
      <w:r>
        <w:t>nrow</w:t>
      </w:r>
      <w:proofErr w:type="spellEnd"/>
      <w:r>
        <w:t>(</w:t>
      </w:r>
      <w:proofErr w:type="spellStart"/>
      <w:proofErr w:type="gramEnd"/>
      <w:r>
        <w:t>StudentsPerformance</w:t>
      </w:r>
      <w:proofErr w:type="spellEnd"/>
      <w:r>
        <w:t>)”, which is 1001&gt; 1000; since it is TRUE, the body of if, break, is executed. The loop is terminated.</w:t>
      </w:r>
    </w:p>
    <w:p w14:paraId="103BC29A" w14:textId="3489B8BA" w:rsidR="00EC7051" w:rsidRDefault="00EC7051" w:rsidP="00EC7051">
      <w:pPr>
        <w:numPr>
          <w:ilvl w:val="0"/>
          <w:numId w:val="1"/>
        </w:numPr>
      </w:pPr>
      <w:r>
        <w:lastRenderedPageBreak/>
        <w:t>Compute the average by dividing the sum of math scores by the number of rows outside of the loop.</w:t>
      </w:r>
    </w:p>
    <w:p w14:paraId="22807F6E" w14:textId="35ED0A89" w:rsidR="009D1924" w:rsidRDefault="009D1924" w:rsidP="009D1924">
      <w:r>
        <w:t>Let’s look at the result by running the R codes.</w:t>
      </w:r>
      <w:r w:rsidR="00023687">
        <w:t xml:space="preserve"> The average is 66.</w:t>
      </w:r>
    </w:p>
    <w:p w14:paraId="5FA54C49" w14:textId="77777777" w:rsidR="00EC7051" w:rsidRDefault="00EC7051" w:rsidP="00EC7051">
      <w:pPr>
        <w:pStyle w:val="FirstParagraph"/>
      </w:pPr>
      <w:r>
        <w:t xml:space="preserve">We learned that the “break” statement terminates the loop. There is another statement in loops in R. It is the “next” statement. The “next” statement </w:t>
      </w:r>
      <w:r>
        <w:rPr>
          <w:b/>
        </w:rPr>
        <w:t>only terminates the current iteration</w:t>
      </w:r>
      <w:r>
        <w:t xml:space="preserve"> and then goes to the next iteration.</w:t>
      </w:r>
    </w:p>
    <w:p w14:paraId="636C76A7" w14:textId="73A5E581" w:rsidR="00EC7051" w:rsidRDefault="00EC7051" w:rsidP="00EC7051">
      <w:pPr>
        <w:pStyle w:val="BodyText"/>
      </w:pPr>
      <w:r>
        <w:t xml:space="preserve">Your manager asks you to find the average math scores for those students whose math scores is higher than 80 from scratch. </w:t>
      </w:r>
      <w:r w:rsidR="00935F4C">
        <w:t>We</w:t>
      </w:r>
      <w:r>
        <w:t xml:space="preserve"> can use the following R codes.</w:t>
      </w:r>
    </w:p>
    <w:p w14:paraId="5310DD01" w14:textId="77777777" w:rsidR="00EC7051" w:rsidRDefault="00EC7051" w:rsidP="00EC7051">
      <w:pPr>
        <w:pStyle w:val="SourceCode"/>
      </w:pPr>
      <w:r>
        <w:rPr>
          <w:rStyle w:val="NormalTok"/>
        </w:rPr>
        <w:t>sum80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count80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h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]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sum8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8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h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count8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8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vg80 &lt;-</w:t>
      </w:r>
      <w:r>
        <w:rPr>
          <w:rStyle w:val="StringTok"/>
        </w:rPr>
        <w:t xml:space="preserve"> </w:t>
      </w:r>
      <w:r>
        <w:rPr>
          <w:rStyle w:val="NormalTok"/>
        </w:rPr>
        <w:t>sum80</w:t>
      </w:r>
      <w:r>
        <w:rPr>
          <w:rStyle w:val="OperatorTok"/>
        </w:rPr>
        <w:t>/</w:t>
      </w:r>
      <w:r>
        <w:rPr>
          <w:rStyle w:val="NormalTok"/>
        </w:rPr>
        <w:t>count80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vg80)</w:t>
      </w:r>
    </w:p>
    <w:p w14:paraId="48FB3E43" w14:textId="12A79E35" w:rsidR="00EC7051" w:rsidRDefault="00EC7051" w:rsidP="00EC7051">
      <w:pPr>
        <w:pStyle w:val="FirstParagraph"/>
      </w:pPr>
      <w:r>
        <w:t>The R codes work as follows:</w:t>
      </w:r>
    </w:p>
    <w:p w14:paraId="69907471" w14:textId="101DAC9F" w:rsidR="00EC7051" w:rsidRDefault="00EC7051" w:rsidP="00EC7051">
      <w:pPr>
        <w:pStyle w:val="Compact"/>
        <w:numPr>
          <w:ilvl w:val="0"/>
          <w:numId w:val="1"/>
        </w:numPr>
      </w:pPr>
      <w:r>
        <w:t>Initialize the sum80 to 0 and count80 to 0 that holds the row numbers processed</w:t>
      </w:r>
    </w:p>
    <w:p w14:paraId="65D006AA" w14:textId="77777777" w:rsidR="00EC7051" w:rsidRDefault="00EC7051" w:rsidP="00EC7051">
      <w:pPr>
        <w:pStyle w:val="Compact"/>
        <w:numPr>
          <w:ilvl w:val="0"/>
          <w:numId w:val="1"/>
        </w:numPr>
      </w:pPr>
      <w:r>
        <w:t xml:space="preserve">First iteration of the loop, </w:t>
      </w:r>
      <w:proofErr w:type="spellStart"/>
      <w:r>
        <w:t>idx</w:t>
      </w:r>
      <w:proofErr w:type="spellEnd"/>
      <w:r>
        <w:t xml:space="preserve"> = 1:</w:t>
      </w:r>
    </w:p>
    <w:p w14:paraId="789C8C02" w14:textId="77777777" w:rsidR="00EC7051" w:rsidRDefault="00EC7051" w:rsidP="00EC7051">
      <w:pPr>
        <w:pStyle w:val="Compact"/>
        <w:numPr>
          <w:ilvl w:val="1"/>
          <w:numId w:val="1"/>
        </w:numPr>
      </w:pPr>
      <w:r>
        <w:t>Compare 1st row of math score to 80</w:t>
      </w:r>
    </w:p>
    <w:p w14:paraId="28B42A48" w14:textId="77777777" w:rsidR="00EC7051" w:rsidRDefault="00EC7051" w:rsidP="00EC7051">
      <w:pPr>
        <w:pStyle w:val="Compact"/>
        <w:numPr>
          <w:ilvl w:val="1"/>
          <w:numId w:val="1"/>
        </w:numPr>
      </w:pPr>
      <w:r>
        <w:t>If it is less than or equal to 80, skip the current iteration(</w:t>
      </w:r>
      <w:proofErr w:type="spellStart"/>
      <w:r>
        <w:t>idx</w:t>
      </w:r>
      <w:proofErr w:type="spellEnd"/>
      <w:r>
        <w:t xml:space="preserve"> =1), then go to the 2nd iteration with </w:t>
      </w:r>
      <w:proofErr w:type="spellStart"/>
      <w:r>
        <w:t>idx</w:t>
      </w:r>
      <w:proofErr w:type="spellEnd"/>
      <w:r>
        <w:t xml:space="preserve"> =2</w:t>
      </w:r>
    </w:p>
    <w:p w14:paraId="22C6C1E2" w14:textId="77777777" w:rsidR="00EC7051" w:rsidRDefault="00EC7051" w:rsidP="00EC7051">
      <w:pPr>
        <w:pStyle w:val="Compact"/>
        <w:numPr>
          <w:ilvl w:val="1"/>
          <w:numId w:val="1"/>
        </w:numPr>
      </w:pPr>
      <w:r>
        <w:t>If it is larger than 80, then run the current iteration</w:t>
      </w:r>
    </w:p>
    <w:p w14:paraId="3E08B7A5" w14:textId="77777777" w:rsidR="00EC7051" w:rsidRDefault="00EC7051" w:rsidP="00EC7051">
      <w:pPr>
        <w:pStyle w:val="Compact"/>
        <w:numPr>
          <w:ilvl w:val="2"/>
          <w:numId w:val="1"/>
        </w:numPr>
      </w:pPr>
      <w:r>
        <w:t>Add the corresponding math score to the sum of 80</w:t>
      </w:r>
    </w:p>
    <w:p w14:paraId="6F7A05C9" w14:textId="77777777" w:rsidR="00EC7051" w:rsidRDefault="00EC7051" w:rsidP="00EC7051">
      <w:pPr>
        <w:pStyle w:val="Compact"/>
        <w:numPr>
          <w:ilvl w:val="2"/>
          <w:numId w:val="1"/>
        </w:numPr>
      </w:pPr>
      <w:r>
        <w:t>Update the number of records whose math is higher than 80 by increasing by 1</w:t>
      </w:r>
    </w:p>
    <w:p w14:paraId="373CEFD9" w14:textId="77777777" w:rsidR="00EC7051" w:rsidRDefault="00EC7051" w:rsidP="00EC7051">
      <w:pPr>
        <w:pStyle w:val="Compact"/>
        <w:numPr>
          <w:ilvl w:val="0"/>
          <w:numId w:val="1"/>
        </w:numPr>
      </w:pPr>
      <w:r>
        <w:t xml:space="preserve">Second iteration of the loop, </w:t>
      </w:r>
      <w:proofErr w:type="spellStart"/>
      <w:r>
        <w:t>idx</w:t>
      </w:r>
      <w:proofErr w:type="spellEnd"/>
      <w:r>
        <w:t xml:space="preserve"> = 2:</w:t>
      </w:r>
    </w:p>
    <w:p w14:paraId="37CA2D2D" w14:textId="77777777" w:rsidR="00EC7051" w:rsidRDefault="00EC7051" w:rsidP="00EC7051">
      <w:pPr>
        <w:pStyle w:val="Compact"/>
        <w:numPr>
          <w:ilvl w:val="1"/>
          <w:numId w:val="1"/>
        </w:numPr>
      </w:pPr>
      <w:r>
        <w:t>Compare 2nd row of math score to 80</w:t>
      </w:r>
    </w:p>
    <w:p w14:paraId="6233ECEA" w14:textId="77777777" w:rsidR="00EC7051" w:rsidRDefault="00EC7051" w:rsidP="00EC7051">
      <w:pPr>
        <w:pStyle w:val="Compact"/>
        <w:numPr>
          <w:ilvl w:val="1"/>
          <w:numId w:val="1"/>
        </w:numPr>
      </w:pPr>
      <w:r>
        <w:t>If it is less than or equal to 80, skip the current iteration(</w:t>
      </w:r>
      <w:proofErr w:type="spellStart"/>
      <w:r>
        <w:t>idx</w:t>
      </w:r>
      <w:proofErr w:type="spellEnd"/>
      <w:r>
        <w:t xml:space="preserve"> = 2), then go to the 3rd iteration with </w:t>
      </w:r>
      <w:proofErr w:type="spellStart"/>
      <w:r>
        <w:t>idx</w:t>
      </w:r>
      <w:proofErr w:type="spellEnd"/>
      <w:r>
        <w:t xml:space="preserve"> = 3</w:t>
      </w:r>
    </w:p>
    <w:p w14:paraId="7D14B77A" w14:textId="77777777" w:rsidR="00EC7051" w:rsidRDefault="00EC7051" w:rsidP="00EC7051">
      <w:pPr>
        <w:pStyle w:val="Compact"/>
        <w:numPr>
          <w:ilvl w:val="1"/>
          <w:numId w:val="1"/>
        </w:numPr>
      </w:pPr>
      <w:r>
        <w:t>If it is larger than 80, then run the current iteration</w:t>
      </w:r>
    </w:p>
    <w:p w14:paraId="1ECFC7CC" w14:textId="77777777" w:rsidR="00EC7051" w:rsidRDefault="00EC7051" w:rsidP="00EC7051">
      <w:pPr>
        <w:pStyle w:val="Compact"/>
        <w:numPr>
          <w:ilvl w:val="2"/>
          <w:numId w:val="1"/>
        </w:numPr>
      </w:pPr>
      <w:r>
        <w:t>Add the corresponding math score to the sum of 80</w:t>
      </w:r>
    </w:p>
    <w:p w14:paraId="243095FB" w14:textId="77777777" w:rsidR="00EC7051" w:rsidRDefault="00EC7051" w:rsidP="00EC7051">
      <w:pPr>
        <w:pStyle w:val="Compact"/>
        <w:numPr>
          <w:ilvl w:val="2"/>
          <w:numId w:val="1"/>
        </w:numPr>
      </w:pPr>
      <w:r>
        <w:t>Update the number of records whose math is higher than 80 by increasing by 1</w:t>
      </w:r>
    </w:p>
    <w:p w14:paraId="76F692D9" w14:textId="77777777" w:rsidR="00EC7051" w:rsidRDefault="00EC7051" w:rsidP="00EC7051">
      <w:pPr>
        <w:numPr>
          <w:ilvl w:val="0"/>
          <w:numId w:val="1"/>
        </w:numPr>
      </w:pPr>
      <w:r>
        <w:t>…</w:t>
      </w:r>
    </w:p>
    <w:p w14:paraId="6C6C98C6" w14:textId="77777777" w:rsidR="00EC7051" w:rsidRDefault="00EC7051" w:rsidP="00EC7051">
      <w:pPr>
        <w:pStyle w:val="Compact"/>
        <w:numPr>
          <w:ilvl w:val="0"/>
          <w:numId w:val="1"/>
        </w:numPr>
      </w:pPr>
      <w:r>
        <w:t xml:space="preserve">1000th iteration of the loop, </w:t>
      </w:r>
      <w:proofErr w:type="spellStart"/>
      <w:r>
        <w:t>idx</w:t>
      </w:r>
      <w:proofErr w:type="spellEnd"/>
      <w:r>
        <w:t xml:space="preserve"> = 1000</w:t>
      </w:r>
    </w:p>
    <w:p w14:paraId="1D2DCD35" w14:textId="77777777" w:rsidR="00EC7051" w:rsidRDefault="00EC7051" w:rsidP="00EC7051">
      <w:pPr>
        <w:pStyle w:val="Compact"/>
        <w:numPr>
          <w:ilvl w:val="1"/>
          <w:numId w:val="1"/>
        </w:numPr>
      </w:pPr>
      <w:r>
        <w:lastRenderedPageBreak/>
        <w:t>Compare 1000th row of math score to 80</w:t>
      </w:r>
    </w:p>
    <w:p w14:paraId="012625AD" w14:textId="77777777" w:rsidR="00EC7051" w:rsidRDefault="00EC7051" w:rsidP="00EC7051">
      <w:pPr>
        <w:pStyle w:val="Compact"/>
        <w:numPr>
          <w:ilvl w:val="1"/>
          <w:numId w:val="1"/>
        </w:numPr>
      </w:pPr>
      <w:r>
        <w:t xml:space="preserve">If it is less than or equal to 80, skip the current </w:t>
      </w:r>
      <w:proofErr w:type="gramStart"/>
      <w:r>
        <w:t>iteration(</w:t>
      </w:r>
      <w:proofErr w:type="spellStart"/>
      <w:proofErr w:type="gramEnd"/>
      <w:r>
        <w:t>idx</w:t>
      </w:r>
      <w:proofErr w:type="spellEnd"/>
      <w:r>
        <w:t xml:space="preserve"> = 1000), then it tries to go to next iteration with </w:t>
      </w:r>
      <w:proofErr w:type="spellStart"/>
      <w:r>
        <w:t>idx</w:t>
      </w:r>
      <w:proofErr w:type="spellEnd"/>
      <w:r>
        <w:t xml:space="preserve"> = 1001 which is not in the range of the colon operator. The loop is terminated.</w:t>
      </w:r>
    </w:p>
    <w:p w14:paraId="259DD723" w14:textId="3D0C26CF" w:rsidR="00E0305D" w:rsidRDefault="00E0305D" w:rsidP="00EC7051">
      <w:pPr>
        <w:pStyle w:val="FirstParagraph"/>
      </w:pPr>
      <w:bookmarkStart w:id="0" w:name="_GoBack"/>
      <w:bookmarkEnd w:id="0"/>
      <w:r>
        <w:t xml:space="preserve">Let’s look at the result by running the codes. The average </w:t>
      </w:r>
      <w:r w:rsidRPr="00E0305D">
        <w:t>math scores for those students whose math scores is higher than 80</w:t>
      </w:r>
      <w:r>
        <w:t xml:space="preserve"> is 87.7</w:t>
      </w:r>
      <w:r w:rsidR="00D93937">
        <w:t>.</w:t>
      </w:r>
    </w:p>
    <w:p w14:paraId="439B3A97" w14:textId="5BAD6238" w:rsidR="00EC7051" w:rsidRDefault="00EC7051" w:rsidP="00EC7051">
      <w:pPr>
        <w:pStyle w:val="FirstParagraph"/>
      </w:pPr>
      <w:r>
        <w:t>Note that there are other solutions. For example, we can use the following R codes:</w:t>
      </w:r>
    </w:p>
    <w:p w14:paraId="3523917E" w14:textId="797578F6" w:rsidR="00EC7051" w:rsidRDefault="00EC7051" w:rsidP="00EC7051">
      <w:pPr>
        <w:pStyle w:val="SourceCode"/>
        <w:rPr>
          <w:rStyle w:val="NormalTok"/>
        </w:rPr>
      </w:pPr>
      <w:r>
        <w:rPr>
          <w:rStyle w:val="NormalTok"/>
        </w:rPr>
        <w:t>sum80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count80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h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sum8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8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h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count8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8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vg80 &lt;-</w:t>
      </w:r>
      <w:r>
        <w:rPr>
          <w:rStyle w:val="StringTok"/>
        </w:rPr>
        <w:t xml:space="preserve"> </w:t>
      </w:r>
      <w:r>
        <w:rPr>
          <w:rStyle w:val="NormalTok"/>
        </w:rPr>
        <w:t>sum80</w:t>
      </w:r>
      <w:r>
        <w:rPr>
          <w:rStyle w:val="OperatorTok"/>
        </w:rPr>
        <w:t>/</w:t>
      </w:r>
      <w:r>
        <w:rPr>
          <w:rStyle w:val="NormalTok"/>
        </w:rPr>
        <w:t>count80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vg80)</w:t>
      </w:r>
    </w:p>
    <w:p w14:paraId="2AAE5C9F" w14:textId="3CE02EF4" w:rsidR="00D93937" w:rsidRDefault="00D93937" w:rsidP="00EC7051">
      <w:pPr>
        <w:pStyle w:val="SourceCode"/>
      </w:pPr>
      <w:r>
        <w:t>We run it and get the same result that is 87.7.</w:t>
      </w:r>
    </w:p>
    <w:p w14:paraId="3091520F" w14:textId="45D4CE8C" w:rsidR="00EC7051" w:rsidRDefault="00EC7051" w:rsidP="00EC7051">
      <w:pPr>
        <w:pStyle w:val="FirstParagraph"/>
      </w:pPr>
      <w:r>
        <w:t xml:space="preserve">The three loops in R, </w:t>
      </w:r>
      <w:r>
        <w:rPr>
          <w:b/>
        </w:rPr>
        <w:t>for</w:t>
      </w:r>
      <w:r>
        <w:t xml:space="preserve">, </w:t>
      </w:r>
      <w:r>
        <w:rPr>
          <w:b/>
        </w:rPr>
        <w:t>while</w:t>
      </w:r>
      <w:r>
        <w:t xml:space="preserve">, and </w:t>
      </w:r>
      <w:r>
        <w:rPr>
          <w:b/>
        </w:rPr>
        <w:t>repeat</w:t>
      </w:r>
      <w:r>
        <w:t xml:space="preserve"> are equivalent to each other. When we write the R codes, we often use one of them, for example, </w:t>
      </w:r>
      <w:r>
        <w:rPr>
          <w:b/>
        </w:rPr>
        <w:t>for</w:t>
      </w:r>
      <w:r>
        <w:t xml:space="preserve"> loops, which is easier since we don’t need to update the index explicitly. But we have to do it for the other two. It is our obligation to terminate the </w:t>
      </w:r>
      <w:r>
        <w:rPr>
          <w:b/>
        </w:rPr>
        <w:t>repeat</w:t>
      </w:r>
      <w:r>
        <w:t xml:space="preserve"> loop using </w:t>
      </w:r>
      <w:proofErr w:type="gramStart"/>
      <w:r>
        <w:t>the if</w:t>
      </w:r>
      <w:proofErr w:type="gramEnd"/>
      <w:r>
        <w:t xml:space="preserve"> condition </w:t>
      </w:r>
      <w:r w:rsidR="00C80BDB">
        <w:t>or</w:t>
      </w:r>
      <w:r>
        <w:t xml:space="preserve"> </w:t>
      </w:r>
      <w:r>
        <w:rPr>
          <w:b/>
        </w:rPr>
        <w:t>break</w:t>
      </w:r>
      <w:r>
        <w:t xml:space="preserve"> statement.</w:t>
      </w:r>
    </w:p>
    <w:p w14:paraId="5205E7A2" w14:textId="77777777" w:rsidR="00483424" w:rsidRDefault="00D7266B"/>
    <w:sectPr w:rsidR="00483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10FA75"/>
    <w:multiLevelType w:val="multilevel"/>
    <w:tmpl w:val="9BCEB2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71BF"/>
    <w:rsid w:val="00023687"/>
    <w:rsid w:val="000371BF"/>
    <w:rsid w:val="003F2560"/>
    <w:rsid w:val="004A7795"/>
    <w:rsid w:val="006B23C1"/>
    <w:rsid w:val="00935F4C"/>
    <w:rsid w:val="009D1924"/>
    <w:rsid w:val="00C56905"/>
    <w:rsid w:val="00C80BDB"/>
    <w:rsid w:val="00D40DDD"/>
    <w:rsid w:val="00D7266B"/>
    <w:rsid w:val="00D93937"/>
    <w:rsid w:val="00E0305D"/>
    <w:rsid w:val="00EC7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7336A"/>
  <w15:chartTrackingRefBased/>
  <w15:docId w15:val="{6759D4B3-E467-4BA3-B096-0AD75F7DA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7051"/>
    <w:pPr>
      <w:spacing w:after="20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unhideWhenUsed/>
    <w:qFormat/>
    <w:rsid w:val="00EC705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semiHidden/>
    <w:rsid w:val="00EC7051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EC7051"/>
  </w:style>
  <w:style w:type="paragraph" w:customStyle="1" w:styleId="Compact">
    <w:name w:val="Compact"/>
    <w:basedOn w:val="BodyText"/>
    <w:qFormat/>
    <w:rsid w:val="00EC7051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locked/>
    <w:rsid w:val="00EC7051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paragraph" w:customStyle="1" w:styleId="SourceCode">
    <w:name w:val="Source Code"/>
    <w:basedOn w:val="Normal"/>
    <w:link w:val="VerbatimChar"/>
    <w:rsid w:val="00EC7051"/>
    <w:pPr>
      <w:shd w:val="clear" w:color="auto" w:fill="F8F8F8"/>
      <w:wordWrap w:val="0"/>
    </w:pPr>
    <w:rPr>
      <w:rFonts w:ascii="Consolas" w:hAnsi="Consolas"/>
      <w:i/>
    </w:rPr>
  </w:style>
  <w:style w:type="character" w:customStyle="1" w:styleId="KeywordTok">
    <w:name w:val="KeywordTok"/>
    <w:basedOn w:val="VerbatimChar"/>
    <w:rsid w:val="00EC7051"/>
    <w:rPr>
      <w:rFonts w:ascii="Consolas" w:eastAsiaTheme="minorHAnsi" w:hAnsi="Consolas"/>
      <w:b/>
      <w:bCs w:val="0"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EC7051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EC7051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sid w:val="00EC7051"/>
    <w:rPr>
      <w:rFonts w:ascii="Consolas" w:eastAsiaTheme="minorHAnsi" w:hAnsi="Consolas"/>
      <w:b/>
      <w:bCs w:val="0"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OperatorTok">
    <w:name w:val="OperatorTok"/>
    <w:basedOn w:val="VerbatimChar"/>
    <w:rsid w:val="00EC7051"/>
    <w:rPr>
      <w:rFonts w:ascii="Consolas" w:eastAsiaTheme="minorHAnsi" w:hAnsi="Consolas"/>
      <w:b/>
      <w:bCs w:val="0"/>
      <w:i/>
      <w:color w:val="CE5C00"/>
      <w:sz w:val="24"/>
      <w:szCs w:val="24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EC7051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18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anjin</dc:creator>
  <cp:keywords/>
  <dc:description/>
  <cp:lastModifiedBy>Liu, Yuanjin</cp:lastModifiedBy>
  <cp:revision>10</cp:revision>
  <dcterms:created xsi:type="dcterms:W3CDTF">2019-07-20T19:41:00Z</dcterms:created>
  <dcterms:modified xsi:type="dcterms:W3CDTF">2019-07-20T20:57:00Z</dcterms:modified>
</cp:coreProperties>
</file>